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zam subha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z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bha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7 jenkins ct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amsubhan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350869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er Ham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